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3"/>
        <w:gridCol w:w="7304"/>
      </w:tblGrid>
      <w:tr w:rsidR="00EA3E17" w14:paraId="0EDCB810" w14:textId="77777777" w:rsidTr="00EA3E17">
        <w:trPr>
          <w:trHeight w:val="914"/>
        </w:trPr>
        <w:tc>
          <w:tcPr>
            <w:tcW w:w="1513" w:type="dxa"/>
          </w:tcPr>
          <w:p w14:paraId="2F37744A" w14:textId="77777777" w:rsidR="00EA3E17" w:rsidRDefault="00EA3E17" w:rsidP="007D6234">
            <w:pPr>
              <w:spacing w:after="0" w:line="240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bookmarkStart w:id="0" w:name="_Hlk4699307"/>
            <w:bookmarkEnd w:id="0"/>
            <w:r>
              <w:rPr>
                <w:noProof/>
              </w:rPr>
              <w:drawing>
                <wp:inline distT="0" distB="0" distL="0" distR="0" wp14:anchorId="448E08F7" wp14:editId="17FACCB1">
                  <wp:extent cx="823682" cy="83839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0382" cy="845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4" w:type="dxa"/>
            <w:vAlign w:val="center"/>
          </w:tcPr>
          <w:p w14:paraId="7D750F66" w14:textId="77777777" w:rsidR="00EA3E17" w:rsidRDefault="00EA3E17" w:rsidP="007D6234">
            <w:pPr>
              <w:spacing w:after="0" w:line="259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proofErr w:type="spellStart"/>
            <w:r w:rsidRPr="00EA3E17">
              <w:rPr>
                <w:b/>
                <w:bCs/>
                <w:color w:val="833C0B" w:themeColor="accent2" w:themeShade="80"/>
                <w:sz w:val="44"/>
                <w:szCs w:val="44"/>
              </w:rPr>
              <w:t>HalaqaMetrash</w:t>
            </w:r>
            <w:proofErr w:type="spellEnd"/>
            <w:r w:rsidRPr="00EA3E17">
              <w:rPr>
                <w:b/>
                <w:bCs/>
                <w:color w:val="833C0B" w:themeColor="accent2" w:themeShade="80"/>
                <w:sz w:val="44"/>
                <w:szCs w:val="44"/>
              </w:rPr>
              <w:t xml:space="preserve"> Web App</w:t>
            </w:r>
          </w:p>
        </w:tc>
      </w:tr>
    </w:tbl>
    <w:p w14:paraId="4F30732E" w14:textId="75311F85" w:rsidR="00EA3E17" w:rsidRDefault="00EA3E17" w:rsidP="00C11B2A">
      <w:pPr>
        <w:spacing w:after="40" w:line="259" w:lineRule="auto"/>
        <w:ind w:left="16" w:right="0" w:firstLine="0"/>
        <w:jc w:val="left"/>
      </w:pPr>
      <w:r>
        <w:rPr>
          <w:noProof/>
        </w:rPr>
        <w:drawing>
          <wp:inline distT="0" distB="0" distL="0" distR="0" wp14:anchorId="394AC397" wp14:editId="1F6275A9">
            <wp:extent cx="190500" cy="190500"/>
            <wp:effectExtent l="0" t="0" r="0" b="0"/>
            <wp:docPr id="3" name="Picture 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756D1E" wp14:editId="65E7F5B5">
            <wp:extent cx="190500" cy="190500"/>
            <wp:effectExtent l="0" t="0" r="0" b="0"/>
            <wp:docPr id="4" name="Picture 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AE2E24" wp14:editId="0F2CE5B6">
            <wp:extent cx="190500" cy="190500"/>
            <wp:effectExtent l="0" t="0" r="0" b="0"/>
            <wp:docPr id="5" name="Picture 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D79F1D" wp14:editId="1C001359">
            <wp:extent cx="190500" cy="190500"/>
            <wp:effectExtent l="0" t="0" r="0" b="0"/>
            <wp:docPr id="6" name="Picture 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9A2CA" wp14:editId="5FC7018A">
            <wp:extent cx="190500" cy="190500"/>
            <wp:effectExtent l="0" t="0" r="0" b="0"/>
            <wp:docPr id="7" name="Picture 7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A9D7F" wp14:editId="7559178E">
            <wp:extent cx="190500" cy="190500"/>
            <wp:effectExtent l="0" t="0" r="0" b="0"/>
            <wp:docPr id="8" name="Picture 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5F84B" wp14:editId="671303B3">
            <wp:extent cx="190500" cy="190500"/>
            <wp:effectExtent l="0" t="0" r="0" b="0"/>
            <wp:docPr id="9" name="Picture 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15FB1A" wp14:editId="424ED974">
            <wp:extent cx="190500" cy="190500"/>
            <wp:effectExtent l="0" t="0" r="0" b="0"/>
            <wp:docPr id="10" name="Picture 1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56FA3C" wp14:editId="13CA8A05">
            <wp:extent cx="190500" cy="190500"/>
            <wp:effectExtent l="0" t="0" r="0" b="0"/>
            <wp:docPr id="11" name="Picture 1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866674" wp14:editId="6F155F8E">
            <wp:extent cx="190500" cy="190500"/>
            <wp:effectExtent l="0" t="0" r="0" b="0"/>
            <wp:docPr id="12" name="Picture 1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F89DC2" wp14:editId="47C91802">
            <wp:extent cx="190500" cy="190500"/>
            <wp:effectExtent l="0" t="0" r="0" b="0"/>
            <wp:docPr id="13" name="Picture 1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F4558B" wp14:editId="0A829D46">
            <wp:extent cx="190500" cy="190500"/>
            <wp:effectExtent l="0" t="0" r="0" b="0"/>
            <wp:docPr id="14" name="Picture 1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3DB7D6" wp14:editId="3CC27891">
            <wp:extent cx="190500" cy="190500"/>
            <wp:effectExtent l="0" t="0" r="0" b="0"/>
            <wp:docPr id="15" name="Picture 1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99587" wp14:editId="7B5A3E6C">
            <wp:extent cx="190500" cy="190500"/>
            <wp:effectExtent l="0" t="0" r="0" b="0"/>
            <wp:docPr id="16" name="Picture 1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743872" wp14:editId="4CA674CF">
            <wp:extent cx="190500" cy="190500"/>
            <wp:effectExtent l="0" t="0" r="0" b="0"/>
            <wp:docPr id="28" name="Picture 2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D78E78" wp14:editId="2C813F14">
            <wp:extent cx="190500" cy="190500"/>
            <wp:effectExtent l="0" t="0" r="0" b="0"/>
            <wp:docPr id="29" name="Picture 2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EA9896" wp14:editId="3DEC91A7">
            <wp:extent cx="190500" cy="190500"/>
            <wp:effectExtent l="0" t="0" r="0" b="0"/>
            <wp:docPr id="30" name="Picture 3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4E07F0" wp14:editId="40933823">
            <wp:extent cx="190500" cy="190500"/>
            <wp:effectExtent l="0" t="0" r="0" b="0"/>
            <wp:docPr id="31" name="Picture 3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2954AF" wp14:editId="1BA27E9D">
            <wp:extent cx="190500" cy="190500"/>
            <wp:effectExtent l="0" t="0" r="0" b="0"/>
            <wp:docPr id="32" name="Picture 3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48B206" wp14:editId="73E2381D">
            <wp:extent cx="190500" cy="190500"/>
            <wp:effectExtent l="0" t="0" r="0" b="0"/>
            <wp:docPr id="33" name="Picture 3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C41C7F" wp14:editId="5985F7CC">
            <wp:extent cx="190500" cy="190500"/>
            <wp:effectExtent l="0" t="0" r="0" b="0"/>
            <wp:docPr id="34" name="Picture 3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3FA34D" wp14:editId="0868A1EF">
            <wp:extent cx="190500" cy="190500"/>
            <wp:effectExtent l="0" t="0" r="0" b="0"/>
            <wp:docPr id="35" name="Picture 3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9E4D67" wp14:editId="420C41BC">
            <wp:extent cx="190500" cy="190500"/>
            <wp:effectExtent l="0" t="0" r="0" b="0"/>
            <wp:docPr id="36" name="Picture 3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550ACA" wp14:editId="1A8BC8DE">
            <wp:extent cx="190500" cy="190500"/>
            <wp:effectExtent l="0" t="0" r="0" b="0"/>
            <wp:docPr id="37" name="Picture 37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F0BE27" wp14:editId="4ABBC9C4">
            <wp:extent cx="190500" cy="190500"/>
            <wp:effectExtent l="0" t="0" r="0" b="0"/>
            <wp:docPr id="38" name="Picture 3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972D3" wp14:editId="7216E3EA">
            <wp:extent cx="190500" cy="190500"/>
            <wp:effectExtent l="0" t="0" r="0" b="0"/>
            <wp:docPr id="39" name="Picture 3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8A9937" wp14:editId="3524B882">
            <wp:extent cx="190500" cy="190500"/>
            <wp:effectExtent l="0" t="0" r="0" b="0"/>
            <wp:docPr id="40" name="Picture 4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8AFDD0" wp14:editId="0B37EE2E">
            <wp:extent cx="190500" cy="190500"/>
            <wp:effectExtent l="0" t="0" r="0" b="0"/>
            <wp:docPr id="41" name="Picture 4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3DFFDA" wp14:editId="5C8D26E9">
            <wp:extent cx="190500" cy="190500"/>
            <wp:effectExtent l="0" t="0" r="0" b="0"/>
            <wp:docPr id="42" name="Picture 4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4F808" wp14:editId="41CC3202">
            <wp:extent cx="190500" cy="190500"/>
            <wp:effectExtent l="0" t="0" r="0" b="0"/>
            <wp:docPr id="43" name="Picture 4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75E49" wp14:editId="1BC90BA3">
            <wp:extent cx="190500" cy="190500"/>
            <wp:effectExtent l="0" t="0" r="0" b="0"/>
            <wp:docPr id="44" name="Picture 4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0375B" wp14:editId="54C84F6F">
            <wp:extent cx="190500" cy="190500"/>
            <wp:effectExtent l="0" t="0" r="0" b="0"/>
            <wp:docPr id="45" name="Picture 4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B1D093" wp14:editId="1C9B43EA">
            <wp:extent cx="190500" cy="190500"/>
            <wp:effectExtent l="0" t="0" r="0" b="0"/>
            <wp:docPr id="46" name="Picture 4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A3FEC" w14:textId="099116AD" w:rsidR="00DB0697" w:rsidRPr="003566B4" w:rsidRDefault="008C101A" w:rsidP="009921BE">
      <w:pPr>
        <w:spacing w:after="76" w:line="259" w:lineRule="auto"/>
        <w:ind w:left="0" w:right="0" w:firstLine="0"/>
        <w:jc w:val="left"/>
        <w:rPr>
          <w:sz w:val="20"/>
          <w:szCs w:val="20"/>
        </w:rPr>
      </w:pPr>
      <w:r w:rsidRPr="003566B4">
        <w:rPr>
          <w:b/>
          <w:i/>
          <w:color w:val="4F81BD"/>
          <w:sz w:val="24"/>
          <w:szCs w:val="20"/>
        </w:rPr>
        <w:t xml:space="preserve">CMPS356 </w:t>
      </w:r>
      <w:r w:rsidR="008B5490" w:rsidRPr="003566B4">
        <w:rPr>
          <w:b/>
          <w:i/>
          <w:color w:val="4F81BD"/>
          <w:sz w:val="24"/>
          <w:szCs w:val="20"/>
        </w:rPr>
        <w:t xml:space="preserve">Project Phase 1 </w:t>
      </w:r>
      <w:r w:rsidR="002C0B54">
        <w:rPr>
          <w:b/>
          <w:i/>
          <w:color w:val="4F81BD"/>
          <w:sz w:val="24"/>
          <w:szCs w:val="20"/>
        </w:rPr>
        <w:t xml:space="preserve">Report </w:t>
      </w:r>
      <w:r w:rsidR="008B5490" w:rsidRPr="003566B4">
        <w:rPr>
          <w:b/>
          <w:i/>
          <w:color w:val="4F81BD"/>
          <w:sz w:val="24"/>
          <w:szCs w:val="20"/>
        </w:rPr>
        <w:t xml:space="preserve">– </w:t>
      </w:r>
      <w:r w:rsidR="00C11B2A" w:rsidRPr="003566B4">
        <w:rPr>
          <w:b/>
          <w:i/>
          <w:color w:val="4F81BD"/>
          <w:sz w:val="24"/>
          <w:szCs w:val="20"/>
        </w:rPr>
        <w:t>Web UI Design and Web API Implementation (15% of the course grade).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RPr="003566B4" w14:paraId="2724FF66" w14:textId="77777777" w:rsidTr="006A7D89">
        <w:tc>
          <w:tcPr>
            <w:tcW w:w="2602" w:type="dxa"/>
          </w:tcPr>
          <w:p w14:paraId="3752F004" w14:textId="77777777" w:rsidR="0066181E" w:rsidRPr="003566B4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14:paraId="03CE9489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RPr="003566B4" w14:paraId="475CE86B" w14:textId="77777777" w:rsidTr="006A7D89">
        <w:tc>
          <w:tcPr>
            <w:tcW w:w="2602" w:type="dxa"/>
          </w:tcPr>
          <w:p w14:paraId="5166A54D" w14:textId="77777777" w:rsidR="0066181E" w:rsidRPr="003566B4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</w:t>
            </w:r>
            <w:r w:rsidR="006A7D89" w:rsidRPr="003566B4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14:paraId="69E04C1E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CD5103C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74DCB8DE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D0C24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3B7A5B5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  <w:bookmarkStart w:id="1" w:name="_GoBack"/>
        <w:bookmarkEnd w:id="1"/>
      </w:tr>
    </w:tbl>
    <w:p w14:paraId="524D3EA4" w14:textId="6E21CFFB" w:rsidR="001D7573" w:rsidRDefault="0066181E" w:rsidP="001D7573">
      <w:pPr>
        <w:spacing w:before="120" w:after="122" w:line="235" w:lineRule="auto"/>
        <w:ind w:left="17"/>
        <w:rPr>
          <w:b/>
          <w:sz w:val="21"/>
          <w:szCs w:val="21"/>
        </w:rPr>
      </w:pPr>
      <w:r w:rsidRPr="003566B4">
        <w:rPr>
          <w:b/>
          <w:color w:val="4E81BD"/>
          <w:sz w:val="28"/>
        </w:rPr>
        <w:t xml:space="preserve"> </w:t>
      </w:r>
      <w:r w:rsidR="001D7573" w:rsidRPr="003566B4">
        <w:rPr>
          <w:b/>
        </w:rPr>
        <w:t xml:space="preserve">Grading Rubric - </w:t>
      </w:r>
      <w:r w:rsidR="001D7573" w:rsidRPr="003566B4">
        <w:rPr>
          <w:b/>
          <w:sz w:val="21"/>
          <w:szCs w:val="21"/>
          <w:highlight w:val="yellow"/>
        </w:rPr>
        <w:t xml:space="preserve">In the </w:t>
      </w:r>
      <w:r w:rsidR="001D7573" w:rsidRPr="003566B4">
        <w:rPr>
          <w:b/>
          <w:i/>
          <w:iCs/>
          <w:sz w:val="21"/>
          <w:szCs w:val="21"/>
          <w:highlight w:val="yellow"/>
        </w:rPr>
        <w:t>Functionality</w:t>
      </w:r>
      <w:r w:rsidR="001D7573" w:rsidRPr="003566B4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1D7573" w:rsidRPr="003566B4">
        <w:rPr>
          <w:b/>
          <w:sz w:val="21"/>
          <w:szCs w:val="21"/>
          <w:highlight w:val="yellow"/>
        </w:rPr>
        <w:t xml:space="preserve">, </w:t>
      </w:r>
      <w:r w:rsidR="001D7573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1D7573" w:rsidRPr="003566B4">
        <w:rPr>
          <w:b/>
          <w:sz w:val="21"/>
          <w:szCs w:val="21"/>
          <w:highlight w:val="yellow"/>
        </w:rPr>
        <w:t xml:space="preserve"> or </w:t>
      </w:r>
      <w:r w:rsidR="001D7573" w:rsidRPr="003566B4">
        <w:rPr>
          <w:b/>
          <w:i/>
          <w:iCs/>
          <w:sz w:val="21"/>
          <w:szCs w:val="21"/>
          <w:highlight w:val="yellow"/>
        </w:rPr>
        <w:t>Not done</w:t>
      </w:r>
      <w:r w:rsidR="001D7573" w:rsidRPr="003566B4">
        <w:rPr>
          <w:b/>
          <w:sz w:val="21"/>
          <w:szCs w:val="21"/>
        </w:rPr>
        <w:t>.</w:t>
      </w:r>
    </w:p>
    <w:tbl>
      <w:tblPr>
        <w:tblStyle w:val="TableGrid"/>
        <w:tblW w:w="10774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079"/>
        <w:gridCol w:w="643"/>
        <w:gridCol w:w="1728"/>
        <w:gridCol w:w="3190"/>
        <w:gridCol w:w="1134"/>
      </w:tblGrid>
      <w:tr w:rsidR="00F15069" w14:paraId="4790894A" w14:textId="379686AA" w:rsidTr="00F15069">
        <w:trPr>
          <w:trHeight w:val="653"/>
        </w:trPr>
        <w:tc>
          <w:tcPr>
            <w:tcW w:w="4079" w:type="dxa"/>
          </w:tcPr>
          <w:p w14:paraId="58BEB19B" w14:textId="77777777" w:rsidR="00F15069" w:rsidRDefault="00F15069" w:rsidP="007D6234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643" w:type="dxa"/>
          </w:tcPr>
          <w:p w14:paraId="26B06FE9" w14:textId="77777777" w:rsidR="00F15069" w:rsidRDefault="00F15069" w:rsidP="007D6234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28" w:type="dxa"/>
          </w:tcPr>
          <w:p w14:paraId="59C20700" w14:textId="77777777" w:rsidR="00F15069" w:rsidRDefault="00F15069" w:rsidP="007D6234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190" w:type="dxa"/>
          </w:tcPr>
          <w:p w14:paraId="03935E2D" w14:textId="77777777" w:rsidR="00F15069" w:rsidRDefault="00F15069" w:rsidP="007D6234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1134" w:type="dxa"/>
          </w:tcPr>
          <w:p w14:paraId="24B8E773" w14:textId="52A63084" w:rsidR="00F15069" w:rsidRDefault="00F15069" w:rsidP="007D6234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F15069" w14:paraId="3C6D6630" w14:textId="6493F4DA" w:rsidTr="00F15069">
        <w:trPr>
          <w:trHeight w:val="370"/>
        </w:trPr>
        <w:tc>
          <w:tcPr>
            <w:tcW w:w="4079" w:type="dxa"/>
            <w:shd w:val="clear" w:color="auto" w:fill="D3DFEE"/>
          </w:tcPr>
          <w:p w14:paraId="0EEFA46B" w14:textId="736AF907" w:rsidR="00F15069" w:rsidRPr="00410B1D" w:rsidRDefault="00E4594E" w:rsidP="00E4594E">
            <w:pPr>
              <w:spacing w:after="0" w:line="259" w:lineRule="auto"/>
              <w:ind w:right="134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1) </w:t>
            </w:r>
            <w:r w:rsidR="008935F7" w:rsidRPr="00E4594E">
              <w:rPr>
                <w:b/>
              </w:rPr>
              <w:t>[</w:t>
            </w:r>
            <w:r w:rsidR="008935F7">
              <w:rPr>
                <w:b/>
              </w:rPr>
              <w:t>2</w:t>
            </w:r>
            <w:r w:rsidR="008935F7" w:rsidRPr="00E4594E">
              <w:rPr>
                <w:b/>
              </w:rPr>
              <w:t xml:space="preserve">0%] </w:t>
            </w:r>
            <w:r w:rsidR="00F15069">
              <w:rPr>
                <w:b/>
                <w:bCs/>
                <w:szCs w:val="24"/>
              </w:rPr>
              <w:t xml:space="preserve">Application </w:t>
            </w:r>
            <w:r w:rsidR="00F15069" w:rsidRPr="00410B1D">
              <w:rPr>
                <w:b/>
                <w:bCs/>
                <w:szCs w:val="24"/>
              </w:rPr>
              <w:t>Design</w:t>
            </w:r>
          </w:p>
          <w:p w14:paraId="39B14363" w14:textId="77777777" w:rsidR="00F15069" w:rsidRPr="00A446F4" w:rsidRDefault="00F15069" w:rsidP="007D6234">
            <w:pPr>
              <w:spacing w:after="0" w:line="259" w:lineRule="auto"/>
              <w:ind w:left="144" w:right="134" w:firstLine="0"/>
              <w:rPr>
                <w:szCs w:val="24"/>
              </w:rPr>
            </w:pPr>
            <w:r w:rsidRPr="00670E3F">
              <w:rPr>
                <w:szCs w:val="24"/>
              </w:rPr>
              <w:t xml:space="preserve">The design documentation should include at least the following: </w:t>
            </w:r>
          </w:p>
          <w:p w14:paraId="6072F15F" w14:textId="77777777" w:rsidR="00F15069" w:rsidRPr="005A3FCB" w:rsidRDefault="00F15069" w:rsidP="007D6234">
            <w:pPr>
              <w:spacing w:after="0" w:line="259" w:lineRule="auto"/>
              <w:ind w:left="366" w:right="134" w:firstLine="0"/>
              <w:rPr>
                <w:szCs w:val="24"/>
              </w:rPr>
            </w:pPr>
            <w:r w:rsidRPr="005A3FCB">
              <w:rPr>
                <w:szCs w:val="24"/>
              </w:rPr>
              <w:t xml:space="preserve">•  Class Diagram showing Entities, Repositories and Services. </w:t>
            </w:r>
          </w:p>
          <w:p w14:paraId="6332ADE2" w14:textId="24465A90" w:rsidR="00F15069" w:rsidRDefault="00F15069" w:rsidP="007D6234">
            <w:pPr>
              <w:spacing w:after="0" w:line="259" w:lineRule="auto"/>
              <w:ind w:left="366" w:right="134" w:firstLine="0"/>
              <w:jc w:val="left"/>
              <w:rPr>
                <w:b/>
              </w:rPr>
            </w:pPr>
            <w:r w:rsidRPr="005A3FCB">
              <w:rPr>
                <w:szCs w:val="24"/>
              </w:rPr>
              <w:t xml:space="preserve">•  </w:t>
            </w:r>
            <w:r>
              <w:rPr>
                <w:szCs w:val="24"/>
              </w:rPr>
              <w:t xml:space="preserve">Discussion of design rationale of </w:t>
            </w:r>
            <w:r w:rsidR="00E4594E">
              <w:rPr>
                <w:szCs w:val="24"/>
              </w:rPr>
              <w:t xml:space="preserve">5 </w:t>
            </w:r>
            <w:r>
              <w:rPr>
                <w:szCs w:val="24"/>
              </w:rPr>
              <w:t>key design decisions.</w:t>
            </w:r>
          </w:p>
        </w:tc>
        <w:tc>
          <w:tcPr>
            <w:tcW w:w="643" w:type="dxa"/>
            <w:shd w:val="clear" w:color="auto" w:fill="D3DFEE"/>
          </w:tcPr>
          <w:p w14:paraId="2A45B3A2" w14:textId="271236C6" w:rsidR="00F15069" w:rsidRDefault="00F15069" w:rsidP="007D6234">
            <w:pPr>
              <w:spacing w:after="0" w:line="240" w:lineRule="auto"/>
              <w:ind w:right="99" w:hanging="11"/>
              <w:jc w:val="center"/>
            </w:pPr>
            <w:r>
              <w:t>20</w:t>
            </w:r>
            <w:r w:rsidR="008935F7">
              <w:t>%</w:t>
            </w:r>
          </w:p>
        </w:tc>
        <w:tc>
          <w:tcPr>
            <w:tcW w:w="1728" w:type="dxa"/>
            <w:shd w:val="clear" w:color="auto" w:fill="D3DFEE"/>
            <w:vAlign w:val="center"/>
          </w:tcPr>
          <w:p w14:paraId="4F092358" w14:textId="77777777" w:rsidR="00F15069" w:rsidRDefault="00F15069" w:rsidP="00F15069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2C9DCA7A" w14:textId="77777777" w:rsidR="00F15069" w:rsidRDefault="00F15069" w:rsidP="007D6234">
            <w:pPr>
              <w:spacing w:after="0" w:line="240" w:lineRule="auto"/>
              <w:ind w:left="2" w:right="150" w:hanging="11"/>
            </w:pPr>
          </w:p>
        </w:tc>
        <w:tc>
          <w:tcPr>
            <w:tcW w:w="1134" w:type="dxa"/>
            <w:shd w:val="clear" w:color="auto" w:fill="D3DFEE"/>
          </w:tcPr>
          <w:p w14:paraId="1B253361" w14:textId="77777777" w:rsidR="00F15069" w:rsidRDefault="00F15069" w:rsidP="007D6234">
            <w:pPr>
              <w:spacing w:after="0" w:line="240" w:lineRule="auto"/>
              <w:ind w:left="2" w:right="150" w:hanging="11"/>
            </w:pPr>
          </w:p>
        </w:tc>
      </w:tr>
      <w:tr w:rsidR="00F15069" w14:paraId="12C70278" w14:textId="7D30BE17" w:rsidTr="00E4594E">
        <w:trPr>
          <w:trHeight w:val="370"/>
        </w:trPr>
        <w:tc>
          <w:tcPr>
            <w:tcW w:w="4079" w:type="dxa"/>
            <w:shd w:val="clear" w:color="auto" w:fill="AEAAAA" w:themeFill="background2" w:themeFillShade="BF"/>
          </w:tcPr>
          <w:p w14:paraId="4BF61E4C" w14:textId="6830A202" w:rsidR="00F15069" w:rsidRDefault="00E4594E" w:rsidP="007D6234">
            <w:pPr>
              <w:spacing w:after="0" w:line="240" w:lineRule="auto"/>
              <w:ind w:right="128" w:hanging="11"/>
            </w:pPr>
            <w:r>
              <w:rPr>
                <w:b/>
              </w:rPr>
              <w:t>2</w:t>
            </w:r>
            <w:r w:rsidRPr="00E4594E">
              <w:rPr>
                <w:b/>
              </w:rPr>
              <w:t>) [30%] Design and implement the Web UI using HTML and CSS for:</w:t>
            </w:r>
          </w:p>
        </w:tc>
        <w:tc>
          <w:tcPr>
            <w:tcW w:w="643" w:type="dxa"/>
            <w:shd w:val="clear" w:color="auto" w:fill="AEAAAA" w:themeFill="background2" w:themeFillShade="BF"/>
          </w:tcPr>
          <w:p w14:paraId="461E874B" w14:textId="685BDBF5" w:rsidR="00F15069" w:rsidRDefault="008935F7" w:rsidP="008935F7">
            <w:pPr>
              <w:spacing w:after="0" w:line="240" w:lineRule="auto"/>
              <w:ind w:right="99" w:hanging="11"/>
              <w:jc w:val="center"/>
            </w:pPr>
            <w:r>
              <w:t>30%</w:t>
            </w:r>
          </w:p>
        </w:tc>
        <w:tc>
          <w:tcPr>
            <w:tcW w:w="1728" w:type="dxa"/>
            <w:shd w:val="clear" w:color="auto" w:fill="AEAAAA" w:themeFill="background2" w:themeFillShade="BF"/>
            <w:vAlign w:val="center"/>
          </w:tcPr>
          <w:p w14:paraId="1C392F93" w14:textId="77777777" w:rsidR="00F15069" w:rsidRDefault="00F15069" w:rsidP="00F15069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190" w:type="dxa"/>
            <w:shd w:val="clear" w:color="auto" w:fill="AEAAAA" w:themeFill="background2" w:themeFillShade="BF"/>
          </w:tcPr>
          <w:p w14:paraId="58E2E062" w14:textId="77777777" w:rsidR="00F15069" w:rsidRDefault="00F15069" w:rsidP="007D6234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1134" w:type="dxa"/>
            <w:shd w:val="clear" w:color="auto" w:fill="AEAAAA" w:themeFill="background2" w:themeFillShade="BF"/>
          </w:tcPr>
          <w:p w14:paraId="51F97EDA" w14:textId="77777777" w:rsidR="00F15069" w:rsidRDefault="00F15069" w:rsidP="007D6234">
            <w:pPr>
              <w:spacing w:after="0" w:line="240" w:lineRule="auto"/>
              <w:ind w:left="2" w:right="150" w:hanging="11"/>
            </w:pPr>
          </w:p>
        </w:tc>
      </w:tr>
      <w:tr w:rsidR="00E4594E" w14:paraId="4CAD41C5" w14:textId="77777777" w:rsidTr="00F15069">
        <w:trPr>
          <w:trHeight w:val="396"/>
        </w:trPr>
        <w:tc>
          <w:tcPr>
            <w:tcW w:w="4079" w:type="dxa"/>
          </w:tcPr>
          <w:p w14:paraId="1CA66227" w14:textId="4D9F5BBE" w:rsidR="00E4594E" w:rsidRPr="00334C39" w:rsidRDefault="002D1337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D1337">
              <w:t xml:space="preserve">Main </w:t>
            </w:r>
            <w:r w:rsidR="00662594">
              <w:t>page</w:t>
            </w:r>
            <w:r w:rsidRPr="002D1337">
              <w:t xml:space="preserve"> design</w:t>
            </w:r>
            <w:r w:rsidR="00662594">
              <w:t xml:space="preserve"> (including menu)</w:t>
            </w:r>
          </w:p>
        </w:tc>
        <w:tc>
          <w:tcPr>
            <w:tcW w:w="643" w:type="dxa"/>
          </w:tcPr>
          <w:p w14:paraId="36103A06" w14:textId="1B02D919" w:rsidR="00E4594E" w:rsidRDefault="00662594" w:rsidP="007D623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28" w:type="dxa"/>
            <w:vAlign w:val="center"/>
          </w:tcPr>
          <w:p w14:paraId="278ED970" w14:textId="77777777" w:rsidR="00E4594E" w:rsidRDefault="00E4594E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2E386EB0" w14:textId="77777777" w:rsidR="00E4594E" w:rsidRDefault="00E4594E" w:rsidP="007D6234">
            <w:pPr>
              <w:spacing w:after="0"/>
              <w:ind w:left="2" w:right="150"/>
            </w:pPr>
          </w:p>
        </w:tc>
        <w:tc>
          <w:tcPr>
            <w:tcW w:w="1134" w:type="dxa"/>
          </w:tcPr>
          <w:p w14:paraId="45FB16FA" w14:textId="77777777" w:rsidR="00E4594E" w:rsidRDefault="00E4594E" w:rsidP="007D6234">
            <w:pPr>
              <w:spacing w:after="0"/>
              <w:ind w:left="2" w:right="150"/>
            </w:pPr>
          </w:p>
        </w:tc>
      </w:tr>
      <w:tr w:rsidR="00F15069" w14:paraId="1270C343" w14:textId="6B844CD5" w:rsidTr="00F15069">
        <w:trPr>
          <w:trHeight w:val="396"/>
        </w:trPr>
        <w:tc>
          <w:tcPr>
            <w:tcW w:w="4079" w:type="dxa"/>
          </w:tcPr>
          <w:p w14:paraId="77B67A86" w14:textId="77777777" w:rsidR="00F15069" w:rsidRPr="00334C3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334C39">
              <w:t>Login</w:t>
            </w:r>
          </w:p>
        </w:tc>
        <w:tc>
          <w:tcPr>
            <w:tcW w:w="643" w:type="dxa"/>
          </w:tcPr>
          <w:p w14:paraId="2E876B14" w14:textId="719AD153" w:rsidR="00F15069" w:rsidRDefault="008935F7" w:rsidP="007D623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28" w:type="dxa"/>
            <w:vAlign w:val="center"/>
          </w:tcPr>
          <w:p w14:paraId="1C23B69C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21213812" w14:textId="77777777" w:rsidR="00F15069" w:rsidRDefault="00F15069" w:rsidP="007D623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4D8466D6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31F51A3C" w14:textId="6B6A0977" w:rsidTr="00F15069">
        <w:trPr>
          <w:trHeight w:val="394"/>
        </w:trPr>
        <w:tc>
          <w:tcPr>
            <w:tcW w:w="4079" w:type="dxa"/>
            <w:shd w:val="clear" w:color="auto" w:fill="DEEAF6" w:themeFill="accent1" w:themeFillTint="33"/>
          </w:tcPr>
          <w:p w14:paraId="0AFFA813" w14:textId="77777777" w:rsidR="00F15069" w:rsidRPr="00334C3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parent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0CDFA65D" w14:textId="5DBC856F" w:rsidR="00F15069" w:rsidRDefault="008935F7" w:rsidP="007D6234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7AFDFFDE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7D4DEFCA" w14:textId="77777777" w:rsidR="00F15069" w:rsidRDefault="00F15069" w:rsidP="007D6234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5DF9FF62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26B0772F" w14:textId="5AC734D5" w:rsidTr="00F15069">
        <w:trPr>
          <w:trHeight w:val="394"/>
        </w:trPr>
        <w:tc>
          <w:tcPr>
            <w:tcW w:w="4079" w:type="dxa"/>
            <w:shd w:val="clear" w:color="auto" w:fill="DEEAF6" w:themeFill="accent1" w:themeFillTint="33"/>
          </w:tcPr>
          <w:p w14:paraId="22FC4165" w14:textId="77777777" w:rsidR="00F15069" w:rsidRPr="00334C3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s</w:t>
            </w:r>
            <w:r w:rsidRPr="00334C39">
              <w:t xml:space="preserve">tudent 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4265921D" w14:textId="5A159705" w:rsidR="00F15069" w:rsidRDefault="008935F7" w:rsidP="007D6234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4DA334E1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09308D7C" w14:textId="77777777" w:rsidR="00F15069" w:rsidRDefault="00F15069" w:rsidP="007D623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2742AE3D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55D634F8" w14:textId="4423325A" w:rsidTr="00F15069">
        <w:trPr>
          <w:trHeight w:val="391"/>
        </w:trPr>
        <w:tc>
          <w:tcPr>
            <w:tcW w:w="4079" w:type="dxa"/>
            <w:shd w:val="clear" w:color="auto" w:fill="FFFFFF" w:themeFill="background1"/>
          </w:tcPr>
          <w:p w14:paraId="5AD91532" w14:textId="77777777" w:rsidR="00F15069" w:rsidRPr="00290897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t</w:t>
            </w:r>
            <w:r w:rsidRPr="00290897">
              <w:t>asks</w:t>
            </w:r>
          </w:p>
        </w:tc>
        <w:tc>
          <w:tcPr>
            <w:tcW w:w="643" w:type="dxa"/>
            <w:shd w:val="clear" w:color="auto" w:fill="FFFFFF" w:themeFill="background1"/>
          </w:tcPr>
          <w:p w14:paraId="550F182C" w14:textId="5B8C6061" w:rsidR="00F15069" w:rsidRDefault="008935F7" w:rsidP="007D6234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3F1F373C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2B96DE2D" w14:textId="77777777" w:rsidR="00F15069" w:rsidRDefault="00F15069" w:rsidP="007D6234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154F7885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55DCA1F3" w14:textId="24CF4748" w:rsidTr="00F15069">
        <w:trPr>
          <w:trHeight w:val="391"/>
        </w:trPr>
        <w:tc>
          <w:tcPr>
            <w:tcW w:w="4079" w:type="dxa"/>
            <w:shd w:val="clear" w:color="auto" w:fill="FFFFFF" w:themeFill="background1"/>
          </w:tcPr>
          <w:p w14:paraId="15BAF905" w14:textId="77777777" w:rsidR="00F15069" w:rsidRPr="00290897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Complete task</w:t>
            </w:r>
          </w:p>
        </w:tc>
        <w:tc>
          <w:tcPr>
            <w:tcW w:w="643" w:type="dxa"/>
            <w:shd w:val="clear" w:color="auto" w:fill="FFFFFF" w:themeFill="background1"/>
          </w:tcPr>
          <w:p w14:paraId="40EFF003" w14:textId="44B26001" w:rsidR="00F15069" w:rsidRDefault="008935F7" w:rsidP="007D6234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4FD76999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15FAE980" w14:textId="77777777" w:rsidR="00F15069" w:rsidRDefault="00F15069" w:rsidP="007D6234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3EEE5B24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555E98C5" w14:textId="592B4094" w:rsidTr="00F15069">
        <w:trPr>
          <w:trHeight w:val="391"/>
        </w:trPr>
        <w:tc>
          <w:tcPr>
            <w:tcW w:w="4079" w:type="dxa"/>
            <w:shd w:val="clear" w:color="auto" w:fill="DEEAF6" w:themeFill="accent1" w:themeFillTint="33"/>
          </w:tcPr>
          <w:p w14:paraId="0C3DC7F0" w14:textId="77777777" w:rsidR="00F1506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Delete task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392C01CD" w14:textId="39CC7C20" w:rsidR="00F15069" w:rsidRDefault="008935F7" w:rsidP="007D623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684DF77A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121BF3A4" w14:textId="77777777" w:rsidR="00F15069" w:rsidRDefault="00F15069" w:rsidP="007D623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6B595910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62DB1FBC" w14:textId="5DBA98D9" w:rsidTr="00F15069">
        <w:trPr>
          <w:trHeight w:val="415"/>
        </w:trPr>
        <w:tc>
          <w:tcPr>
            <w:tcW w:w="4079" w:type="dxa"/>
          </w:tcPr>
          <w:p w14:paraId="29178E44" w14:textId="77777777" w:rsidR="00F15069" w:rsidRPr="00290897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Add Task</w:t>
            </w:r>
          </w:p>
        </w:tc>
        <w:tc>
          <w:tcPr>
            <w:tcW w:w="643" w:type="dxa"/>
          </w:tcPr>
          <w:p w14:paraId="07B9923C" w14:textId="5C53EC69" w:rsidR="00F15069" w:rsidRDefault="008935F7" w:rsidP="007D6234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28" w:type="dxa"/>
            <w:vAlign w:val="center"/>
          </w:tcPr>
          <w:p w14:paraId="752BBEDE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2A4637E5" w14:textId="77777777" w:rsidR="00F15069" w:rsidRDefault="00F15069" w:rsidP="007D6234">
            <w:pPr>
              <w:spacing w:after="0"/>
              <w:ind w:left="2" w:right="150"/>
            </w:pPr>
          </w:p>
        </w:tc>
        <w:tc>
          <w:tcPr>
            <w:tcW w:w="1134" w:type="dxa"/>
          </w:tcPr>
          <w:p w14:paraId="5A86952C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720E1644" w14:textId="781598BD" w:rsidTr="00F15069">
        <w:trPr>
          <w:trHeight w:val="415"/>
        </w:trPr>
        <w:tc>
          <w:tcPr>
            <w:tcW w:w="4079" w:type="dxa"/>
            <w:shd w:val="clear" w:color="auto" w:fill="DEEAF6" w:themeFill="accent1" w:themeFillTint="33"/>
          </w:tcPr>
          <w:p w14:paraId="0B5D5D72" w14:textId="77777777" w:rsidR="00F15069" w:rsidRPr="00290897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lastRenderedPageBreak/>
              <w:t>Update task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17D69258" w14:textId="17C0E764" w:rsidR="00F15069" w:rsidRDefault="00662594" w:rsidP="007D623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1DB8E8BA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59C4E83B" w14:textId="77777777" w:rsidR="00F15069" w:rsidRDefault="00F15069" w:rsidP="007D6234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6F91901B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60D297CE" w14:textId="3E5248FB" w:rsidTr="00F15069">
        <w:trPr>
          <w:trHeight w:val="415"/>
        </w:trPr>
        <w:tc>
          <w:tcPr>
            <w:tcW w:w="4079" w:type="dxa"/>
          </w:tcPr>
          <w:p w14:paraId="2179320E" w14:textId="77777777" w:rsidR="00F15069" w:rsidRPr="00334C3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Post message</w:t>
            </w:r>
          </w:p>
        </w:tc>
        <w:tc>
          <w:tcPr>
            <w:tcW w:w="643" w:type="dxa"/>
          </w:tcPr>
          <w:p w14:paraId="41820699" w14:textId="4B41AD73" w:rsidR="00F15069" w:rsidRDefault="008935F7" w:rsidP="007D6234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vAlign w:val="center"/>
          </w:tcPr>
          <w:p w14:paraId="3443E84F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2C33F88A" w14:textId="77777777" w:rsidR="00F15069" w:rsidRDefault="00F15069" w:rsidP="007D623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75C691AF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4E886DB9" w14:textId="5DCFD1DF" w:rsidTr="00F15069">
        <w:trPr>
          <w:trHeight w:val="365"/>
        </w:trPr>
        <w:tc>
          <w:tcPr>
            <w:tcW w:w="4079" w:type="dxa"/>
            <w:shd w:val="clear" w:color="auto" w:fill="D3DFEE"/>
          </w:tcPr>
          <w:p w14:paraId="0A16933B" w14:textId="77777777" w:rsidR="00F15069" w:rsidRPr="00334C3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messages</w:t>
            </w:r>
          </w:p>
        </w:tc>
        <w:tc>
          <w:tcPr>
            <w:tcW w:w="643" w:type="dxa"/>
            <w:shd w:val="clear" w:color="auto" w:fill="D3DFEE"/>
          </w:tcPr>
          <w:p w14:paraId="1F1AE64C" w14:textId="1DBAFC91" w:rsidR="00F15069" w:rsidRDefault="008935F7" w:rsidP="007D6234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3DFEE"/>
            <w:vAlign w:val="center"/>
          </w:tcPr>
          <w:p w14:paraId="6601BD5C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6BCA64C3" w14:textId="77777777" w:rsidR="00F15069" w:rsidRDefault="00F15069" w:rsidP="007D6234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3DFEE"/>
          </w:tcPr>
          <w:p w14:paraId="08B3360D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517C34AA" w14:textId="5E2D42A0" w:rsidTr="00F15069">
        <w:trPr>
          <w:trHeight w:val="365"/>
        </w:trPr>
        <w:tc>
          <w:tcPr>
            <w:tcW w:w="4079" w:type="dxa"/>
            <w:shd w:val="clear" w:color="auto" w:fill="FFFFFF" w:themeFill="background1"/>
          </w:tcPr>
          <w:p w14:paraId="62E626CD" w14:textId="77777777" w:rsidR="00F15069" w:rsidRPr="00334C3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 xml:space="preserve">Post </w:t>
            </w:r>
            <w:r w:rsidRPr="00200A80">
              <w:t>announcement</w:t>
            </w:r>
          </w:p>
        </w:tc>
        <w:tc>
          <w:tcPr>
            <w:tcW w:w="643" w:type="dxa"/>
            <w:shd w:val="clear" w:color="auto" w:fill="FFFFFF" w:themeFill="background1"/>
          </w:tcPr>
          <w:p w14:paraId="326B6316" w14:textId="26995345" w:rsidR="00F15069" w:rsidRDefault="008935F7" w:rsidP="007D6234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5CC509F3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0E1B89A5" w14:textId="77777777" w:rsidR="00F15069" w:rsidRDefault="00F15069" w:rsidP="007D6234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0961CCEB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6E130D41" w14:textId="07FF1037" w:rsidTr="00662594">
        <w:trPr>
          <w:trHeight w:val="20"/>
        </w:trPr>
        <w:tc>
          <w:tcPr>
            <w:tcW w:w="4079" w:type="dxa"/>
            <w:shd w:val="clear" w:color="auto" w:fill="D3DFEE"/>
          </w:tcPr>
          <w:p w14:paraId="24FD40AA" w14:textId="77777777" w:rsidR="00F15069" w:rsidRPr="00334C3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a</w:t>
            </w:r>
            <w:r w:rsidRPr="00334C39">
              <w:t>nnouncements</w:t>
            </w:r>
          </w:p>
        </w:tc>
        <w:tc>
          <w:tcPr>
            <w:tcW w:w="643" w:type="dxa"/>
            <w:shd w:val="clear" w:color="auto" w:fill="D3DFEE"/>
          </w:tcPr>
          <w:p w14:paraId="22A68A9C" w14:textId="7AB33C9D" w:rsidR="00F15069" w:rsidRDefault="008935F7" w:rsidP="007D6234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3DFEE"/>
            <w:vAlign w:val="center"/>
          </w:tcPr>
          <w:p w14:paraId="6A2035C5" w14:textId="77777777" w:rsidR="00F15069" w:rsidRDefault="00F15069" w:rsidP="00F15069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70BBC21F" w14:textId="77777777" w:rsidR="00F15069" w:rsidRDefault="00F15069" w:rsidP="007D6234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3DFEE"/>
          </w:tcPr>
          <w:p w14:paraId="5F1DD456" w14:textId="77777777" w:rsidR="00F15069" w:rsidRDefault="00F15069" w:rsidP="007D6234">
            <w:pPr>
              <w:spacing w:after="0"/>
              <w:ind w:left="2" w:right="150"/>
            </w:pPr>
          </w:p>
        </w:tc>
      </w:tr>
      <w:tr w:rsidR="00F15069" w14:paraId="228EBD78" w14:textId="1667D697" w:rsidTr="00F15069">
        <w:trPr>
          <w:trHeight w:val="238"/>
        </w:trPr>
        <w:tc>
          <w:tcPr>
            <w:tcW w:w="4079" w:type="dxa"/>
            <w:shd w:val="clear" w:color="auto" w:fill="FFFFFF" w:themeFill="background1"/>
          </w:tcPr>
          <w:p w14:paraId="6BF06953" w14:textId="77777777" w:rsidR="00F15069" w:rsidRDefault="00F15069" w:rsidP="007D6234">
            <w:pPr>
              <w:pStyle w:val="ListParagraph"/>
              <w:numPr>
                <w:ilvl w:val="0"/>
                <w:numId w:val="7"/>
              </w:numPr>
              <w:ind w:right="438"/>
              <w:rPr>
                <w:b/>
              </w:rPr>
            </w:pPr>
            <w:r w:rsidRPr="00200A80">
              <w:rPr>
                <w:sz w:val="21"/>
                <w:szCs w:val="21"/>
              </w:rPr>
              <w:t>Halaqa Summary Report</w:t>
            </w:r>
          </w:p>
        </w:tc>
        <w:tc>
          <w:tcPr>
            <w:tcW w:w="643" w:type="dxa"/>
            <w:shd w:val="clear" w:color="auto" w:fill="FFFFFF" w:themeFill="background1"/>
          </w:tcPr>
          <w:p w14:paraId="010598F5" w14:textId="2614DC48" w:rsidR="00F15069" w:rsidRDefault="008935F7" w:rsidP="007D6234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4EC98F99" w14:textId="77777777" w:rsidR="00F15069" w:rsidRDefault="00F15069" w:rsidP="00F15069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2596BAF3" w14:textId="77777777" w:rsidR="00F15069" w:rsidRDefault="00F15069" w:rsidP="007D6234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28A00F30" w14:textId="77777777" w:rsidR="00F15069" w:rsidRDefault="00F15069" w:rsidP="007D6234">
            <w:pPr>
              <w:spacing w:after="0"/>
              <w:ind w:left="106" w:right="150"/>
            </w:pPr>
          </w:p>
        </w:tc>
      </w:tr>
      <w:tr w:rsidR="00E4594E" w14:paraId="173D2DFA" w14:textId="77777777" w:rsidTr="007D6234">
        <w:trPr>
          <w:trHeight w:val="370"/>
        </w:trPr>
        <w:tc>
          <w:tcPr>
            <w:tcW w:w="4079" w:type="dxa"/>
            <w:shd w:val="clear" w:color="auto" w:fill="AEAAAA" w:themeFill="background2" w:themeFillShade="BF"/>
          </w:tcPr>
          <w:p w14:paraId="2F51033C" w14:textId="31F9D07D" w:rsidR="00E4594E" w:rsidRDefault="00E4594E" w:rsidP="007D6234">
            <w:pPr>
              <w:spacing w:after="0" w:line="240" w:lineRule="auto"/>
              <w:ind w:right="128" w:hanging="11"/>
            </w:pPr>
            <w:r w:rsidRPr="00E4594E">
              <w:rPr>
                <w:b/>
              </w:rPr>
              <w:t>3) [40%] Implement the repositories and the services (i.e., Web API) using JavaScript for:</w:t>
            </w:r>
          </w:p>
        </w:tc>
        <w:tc>
          <w:tcPr>
            <w:tcW w:w="643" w:type="dxa"/>
            <w:shd w:val="clear" w:color="auto" w:fill="AEAAAA" w:themeFill="background2" w:themeFillShade="BF"/>
          </w:tcPr>
          <w:p w14:paraId="5F725BAF" w14:textId="2BECBB3E" w:rsidR="00E4594E" w:rsidRDefault="008935F7" w:rsidP="008935F7">
            <w:pPr>
              <w:spacing w:after="0" w:line="240" w:lineRule="auto"/>
              <w:ind w:right="99" w:hanging="11"/>
              <w:jc w:val="center"/>
            </w:pPr>
            <w:r>
              <w:t>40%</w:t>
            </w:r>
          </w:p>
        </w:tc>
        <w:tc>
          <w:tcPr>
            <w:tcW w:w="1728" w:type="dxa"/>
            <w:shd w:val="clear" w:color="auto" w:fill="AEAAAA" w:themeFill="background2" w:themeFillShade="BF"/>
            <w:vAlign w:val="center"/>
          </w:tcPr>
          <w:p w14:paraId="41342AA8" w14:textId="77777777" w:rsidR="00E4594E" w:rsidRDefault="00E4594E" w:rsidP="007D6234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3190" w:type="dxa"/>
            <w:shd w:val="clear" w:color="auto" w:fill="AEAAAA" w:themeFill="background2" w:themeFillShade="BF"/>
          </w:tcPr>
          <w:p w14:paraId="09553FF5" w14:textId="77777777" w:rsidR="00E4594E" w:rsidRDefault="00E4594E" w:rsidP="007D6234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1134" w:type="dxa"/>
            <w:shd w:val="clear" w:color="auto" w:fill="AEAAAA" w:themeFill="background2" w:themeFillShade="BF"/>
          </w:tcPr>
          <w:p w14:paraId="26835413" w14:textId="77777777" w:rsidR="00E4594E" w:rsidRDefault="00E4594E" w:rsidP="007D6234">
            <w:pPr>
              <w:spacing w:after="0" w:line="240" w:lineRule="auto"/>
              <w:ind w:left="2" w:right="150" w:hanging="11"/>
            </w:pPr>
          </w:p>
        </w:tc>
      </w:tr>
      <w:tr w:rsidR="008935F7" w14:paraId="33C8589F" w14:textId="77777777" w:rsidTr="007D6234">
        <w:trPr>
          <w:trHeight w:val="396"/>
        </w:trPr>
        <w:tc>
          <w:tcPr>
            <w:tcW w:w="4079" w:type="dxa"/>
          </w:tcPr>
          <w:p w14:paraId="211997D4" w14:textId="77777777" w:rsidR="008935F7" w:rsidRPr="00334C39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334C39">
              <w:t>Login</w:t>
            </w:r>
          </w:p>
        </w:tc>
        <w:tc>
          <w:tcPr>
            <w:tcW w:w="643" w:type="dxa"/>
          </w:tcPr>
          <w:p w14:paraId="6DE268D8" w14:textId="2EE49803" w:rsidR="008935F7" w:rsidRDefault="008935F7" w:rsidP="008935F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vAlign w:val="center"/>
          </w:tcPr>
          <w:p w14:paraId="21DD1597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399203B8" w14:textId="77777777" w:rsidR="008935F7" w:rsidRDefault="008935F7" w:rsidP="008935F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31A576B9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2511FFF0" w14:textId="77777777" w:rsidTr="007D6234">
        <w:trPr>
          <w:trHeight w:val="394"/>
        </w:trPr>
        <w:tc>
          <w:tcPr>
            <w:tcW w:w="4079" w:type="dxa"/>
            <w:shd w:val="clear" w:color="auto" w:fill="DEEAF6" w:themeFill="accent1" w:themeFillTint="33"/>
          </w:tcPr>
          <w:p w14:paraId="27FC9531" w14:textId="77777777" w:rsidR="008935F7" w:rsidRPr="00334C39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parent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1FF452F1" w14:textId="1852EDAD" w:rsidR="008935F7" w:rsidRDefault="008935F7" w:rsidP="008935F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7B1EAEBB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63222B33" w14:textId="77777777" w:rsidR="008935F7" w:rsidRDefault="008935F7" w:rsidP="008935F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30E039B1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1787ED21" w14:textId="77777777" w:rsidTr="007D6234">
        <w:trPr>
          <w:trHeight w:val="394"/>
        </w:trPr>
        <w:tc>
          <w:tcPr>
            <w:tcW w:w="4079" w:type="dxa"/>
            <w:shd w:val="clear" w:color="auto" w:fill="DEEAF6" w:themeFill="accent1" w:themeFillTint="33"/>
          </w:tcPr>
          <w:p w14:paraId="3E945C59" w14:textId="77777777" w:rsidR="008935F7" w:rsidRPr="00334C39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s</w:t>
            </w:r>
            <w:r w:rsidRPr="00334C39">
              <w:t xml:space="preserve">tudent 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5CA7AB15" w14:textId="5C0173C7" w:rsidR="008935F7" w:rsidRDefault="008935F7" w:rsidP="008935F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275B1BEC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6D4AF7A9" w14:textId="77777777" w:rsidR="008935F7" w:rsidRDefault="008935F7" w:rsidP="008935F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700C00CF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6125502A" w14:textId="77777777" w:rsidTr="007D6234">
        <w:trPr>
          <w:trHeight w:val="391"/>
        </w:trPr>
        <w:tc>
          <w:tcPr>
            <w:tcW w:w="4079" w:type="dxa"/>
            <w:shd w:val="clear" w:color="auto" w:fill="FFFFFF" w:themeFill="background1"/>
          </w:tcPr>
          <w:p w14:paraId="54A0BC11" w14:textId="77777777" w:rsidR="008935F7" w:rsidRPr="00290897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t</w:t>
            </w:r>
            <w:r w:rsidRPr="00290897">
              <w:t>asks</w:t>
            </w:r>
          </w:p>
        </w:tc>
        <w:tc>
          <w:tcPr>
            <w:tcW w:w="643" w:type="dxa"/>
            <w:shd w:val="clear" w:color="auto" w:fill="FFFFFF" w:themeFill="background1"/>
          </w:tcPr>
          <w:p w14:paraId="355BB10B" w14:textId="1E904D7C" w:rsidR="008935F7" w:rsidRDefault="008935F7" w:rsidP="008935F7">
            <w:pPr>
              <w:spacing w:after="0"/>
              <w:ind w:right="99"/>
              <w:jc w:val="center"/>
            </w:pPr>
            <w:r>
              <w:t>1</w:t>
            </w:r>
            <w:r w:rsidR="00662594">
              <w:t>2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19A3B6CF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38A8E570" w14:textId="77777777" w:rsidR="008935F7" w:rsidRDefault="008935F7" w:rsidP="008935F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4276C30B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59FD9579" w14:textId="77777777" w:rsidTr="007D6234">
        <w:trPr>
          <w:trHeight w:val="391"/>
        </w:trPr>
        <w:tc>
          <w:tcPr>
            <w:tcW w:w="4079" w:type="dxa"/>
            <w:shd w:val="clear" w:color="auto" w:fill="FFFFFF" w:themeFill="background1"/>
          </w:tcPr>
          <w:p w14:paraId="6F814CEC" w14:textId="77777777" w:rsidR="008935F7" w:rsidRPr="00290897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Complete task</w:t>
            </w:r>
          </w:p>
        </w:tc>
        <w:tc>
          <w:tcPr>
            <w:tcW w:w="643" w:type="dxa"/>
            <w:shd w:val="clear" w:color="auto" w:fill="FFFFFF" w:themeFill="background1"/>
          </w:tcPr>
          <w:p w14:paraId="4E70E8A1" w14:textId="6F2F4E7D" w:rsidR="008935F7" w:rsidRDefault="008935F7" w:rsidP="008935F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5C993BBB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7D956D91" w14:textId="77777777" w:rsidR="008935F7" w:rsidRDefault="008935F7" w:rsidP="008935F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68993E72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5BC45E36" w14:textId="77777777" w:rsidTr="007D6234">
        <w:trPr>
          <w:trHeight w:val="391"/>
        </w:trPr>
        <w:tc>
          <w:tcPr>
            <w:tcW w:w="4079" w:type="dxa"/>
            <w:shd w:val="clear" w:color="auto" w:fill="DEEAF6" w:themeFill="accent1" w:themeFillTint="33"/>
          </w:tcPr>
          <w:p w14:paraId="705C18AC" w14:textId="77777777" w:rsidR="008935F7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Delete task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182B76E6" w14:textId="6431B074" w:rsidR="008935F7" w:rsidRDefault="008935F7" w:rsidP="008935F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567D0522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153AD04E" w14:textId="77777777" w:rsidR="008935F7" w:rsidRDefault="008935F7" w:rsidP="008935F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0C5609D8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4F3AF4DC" w14:textId="77777777" w:rsidTr="007D6234">
        <w:trPr>
          <w:trHeight w:val="415"/>
        </w:trPr>
        <w:tc>
          <w:tcPr>
            <w:tcW w:w="4079" w:type="dxa"/>
          </w:tcPr>
          <w:p w14:paraId="175F270B" w14:textId="77777777" w:rsidR="008935F7" w:rsidRPr="00290897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Add Task</w:t>
            </w:r>
          </w:p>
        </w:tc>
        <w:tc>
          <w:tcPr>
            <w:tcW w:w="643" w:type="dxa"/>
          </w:tcPr>
          <w:p w14:paraId="38699A47" w14:textId="5AA48F0A" w:rsidR="008935F7" w:rsidRDefault="008935F7" w:rsidP="008935F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28" w:type="dxa"/>
            <w:vAlign w:val="center"/>
          </w:tcPr>
          <w:p w14:paraId="465061FF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14CC4310" w14:textId="77777777" w:rsidR="008935F7" w:rsidRDefault="008935F7" w:rsidP="008935F7">
            <w:pPr>
              <w:spacing w:after="0"/>
              <w:ind w:left="2" w:right="150"/>
            </w:pPr>
          </w:p>
        </w:tc>
        <w:tc>
          <w:tcPr>
            <w:tcW w:w="1134" w:type="dxa"/>
          </w:tcPr>
          <w:p w14:paraId="7B3584F7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6FAC2E10" w14:textId="77777777" w:rsidTr="007D6234">
        <w:trPr>
          <w:trHeight w:val="415"/>
        </w:trPr>
        <w:tc>
          <w:tcPr>
            <w:tcW w:w="4079" w:type="dxa"/>
            <w:shd w:val="clear" w:color="auto" w:fill="DEEAF6" w:themeFill="accent1" w:themeFillTint="33"/>
          </w:tcPr>
          <w:p w14:paraId="23D082F3" w14:textId="77777777" w:rsidR="008935F7" w:rsidRPr="00290897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Update task</w:t>
            </w:r>
          </w:p>
        </w:tc>
        <w:tc>
          <w:tcPr>
            <w:tcW w:w="643" w:type="dxa"/>
            <w:shd w:val="clear" w:color="auto" w:fill="DEEAF6" w:themeFill="accent1" w:themeFillTint="33"/>
          </w:tcPr>
          <w:p w14:paraId="113C74C1" w14:textId="6AC86A53" w:rsidR="008935F7" w:rsidRDefault="008935F7" w:rsidP="008935F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shd w:val="clear" w:color="auto" w:fill="DEEAF6" w:themeFill="accent1" w:themeFillTint="33"/>
            <w:vAlign w:val="center"/>
          </w:tcPr>
          <w:p w14:paraId="5757C6BC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EEAF6" w:themeFill="accent1" w:themeFillTint="33"/>
          </w:tcPr>
          <w:p w14:paraId="5D700418" w14:textId="77777777" w:rsidR="008935F7" w:rsidRDefault="008935F7" w:rsidP="008935F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2D59F8D7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1087E0BF" w14:textId="77777777" w:rsidTr="007D6234">
        <w:trPr>
          <w:trHeight w:val="415"/>
        </w:trPr>
        <w:tc>
          <w:tcPr>
            <w:tcW w:w="4079" w:type="dxa"/>
          </w:tcPr>
          <w:p w14:paraId="3B701379" w14:textId="77777777" w:rsidR="008935F7" w:rsidRPr="00334C39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Post message</w:t>
            </w:r>
          </w:p>
        </w:tc>
        <w:tc>
          <w:tcPr>
            <w:tcW w:w="643" w:type="dxa"/>
          </w:tcPr>
          <w:p w14:paraId="55A7E5F1" w14:textId="1B33FA3A" w:rsidR="008935F7" w:rsidRDefault="008935F7" w:rsidP="008935F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vAlign w:val="center"/>
          </w:tcPr>
          <w:p w14:paraId="252D385A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</w:tcPr>
          <w:p w14:paraId="52D79A74" w14:textId="77777777" w:rsidR="008935F7" w:rsidRDefault="008935F7" w:rsidP="008935F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344D321A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46538EC5" w14:textId="77777777" w:rsidTr="007D6234">
        <w:trPr>
          <w:trHeight w:val="365"/>
        </w:trPr>
        <w:tc>
          <w:tcPr>
            <w:tcW w:w="4079" w:type="dxa"/>
            <w:shd w:val="clear" w:color="auto" w:fill="D3DFEE"/>
          </w:tcPr>
          <w:p w14:paraId="47C5B5EF" w14:textId="77777777" w:rsidR="008935F7" w:rsidRPr="00334C39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messages</w:t>
            </w:r>
          </w:p>
        </w:tc>
        <w:tc>
          <w:tcPr>
            <w:tcW w:w="643" w:type="dxa"/>
            <w:shd w:val="clear" w:color="auto" w:fill="D3DFEE"/>
          </w:tcPr>
          <w:p w14:paraId="06E174A9" w14:textId="5FCD0E48" w:rsidR="008935F7" w:rsidRDefault="008935F7" w:rsidP="008935F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3DFEE"/>
            <w:vAlign w:val="center"/>
          </w:tcPr>
          <w:p w14:paraId="12451AEA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00263A3C" w14:textId="77777777" w:rsidR="008935F7" w:rsidRDefault="008935F7" w:rsidP="008935F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3DFEE"/>
          </w:tcPr>
          <w:p w14:paraId="5594BE40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48019835" w14:textId="77777777" w:rsidTr="007D6234">
        <w:trPr>
          <w:trHeight w:val="365"/>
        </w:trPr>
        <w:tc>
          <w:tcPr>
            <w:tcW w:w="4079" w:type="dxa"/>
            <w:shd w:val="clear" w:color="auto" w:fill="FFFFFF" w:themeFill="background1"/>
          </w:tcPr>
          <w:p w14:paraId="0E98E48D" w14:textId="77777777" w:rsidR="008935F7" w:rsidRPr="00334C39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 xml:space="preserve">Post </w:t>
            </w:r>
            <w:r w:rsidRPr="00200A80">
              <w:t>announcement</w:t>
            </w:r>
          </w:p>
        </w:tc>
        <w:tc>
          <w:tcPr>
            <w:tcW w:w="643" w:type="dxa"/>
            <w:shd w:val="clear" w:color="auto" w:fill="FFFFFF" w:themeFill="background1"/>
          </w:tcPr>
          <w:p w14:paraId="1A84A58E" w14:textId="02E99675" w:rsidR="008935F7" w:rsidRDefault="008935F7" w:rsidP="008935F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6DCFF221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5D88C902" w14:textId="77777777" w:rsidR="008935F7" w:rsidRDefault="008935F7" w:rsidP="008935F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639436A7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59E8E2ED" w14:textId="77777777" w:rsidTr="007D6234">
        <w:trPr>
          <w:trHeight w:val="365"/>
        </w:trPr>
        <w:tc>
          <w:tcPr>
            <w:tcW w:w="4079" w:type="dxa"/>
            <w:shd w:val="clear" w:color="auto" w:fill="D3DFEE"/>
          </w:tcPr>
          <w:p w14:paraId="0039068B" w14:textId="77777777" w:rsidR="008935F7" w:rsidRPr="00334C39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a</w:t>
            </w:r>
            <w:r w:rsidRPr="00334C39">
              <w:t>nnouncements</w:t>
            </w:r>
          </w:p>
        </w:tc>
        <w:tc>
          <w:tcPr>
            <w:tcW w:w="643" w:type="dxa"/>
            <w:shd w:val="clear" w:color="auto" w:fill="D3DFEE"/>
          </w:tcPr>
          <w:p w14:paraId="26BCBB72" w14:textId="1AC6B055" w:rsidR="008935F7" w:rsidRDefault="008935F7" w:rsidP="008935F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728" w:type="dxa"/>
            <w:shd w:val="clear" w:color="auto" w:fill="D3DFEE"/>
            <w:vAlign w:val="center"/>
          </w:tcPr>
          <w:p w14:paraId="316FB9B1" w14:textId="77777777" w:rsidR="008935F7" w:rsidRDefault="008935F7" w:rsidP="008935F7">
            <w:pPr>
              <w:spacing w:after="0"/>
              <w:ind w:left="4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263382C9" w14:textId="77777777" w:rsidR="008935F7" w:rsidRDefault="008935F7" w:rsidP="008935F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3DFEE"/>
          </w:tcPr>
          <w:p w14:paraId="212D1770" w14:textId="77777777" w:rsidR="008935F7" w:rsidRDefault="008935F7" w:rsidP="008935F7">
            <w:pPr>
              <w:spacing w:after="0"/>
              <w:ind w:left="2" w:right="150"/>
            </w:pPr>
          </w:p>
        </w:tc>
      </w:tr>
      <w:tr w:rsidR="008935F7" w14:paraId="5EEE0398" w14:textId="77777777" w:rsidTr="007D6234">
        <w:trPr>
          <w:trHeight w:val="238"/>
        </w:trPr>
        <w:tc>
          <w:tcPr>
            <w:tcW w:w="4079" w:type="dxa"/>
            <w:shd w:val="clear" w:color="auto" w:fill="FFFFFF" w:themeFill="background1"/>
          </w:tcPr>
          <w:p w14:paraId="565683A0" w14:textId="77777777" w:rsidR="008935F7" w:rsidRDefault="008935F7" w:rsidP="008935F7">
            <w:pPr>
              <w:pStyle w:val="ListParagraph"/>
              <w:numPr>
                <w:ilvl w:val="0"/>
                <w:numId w:val="7"/>
              </w:numPr>
              <w:ind w:right="438"/>
              <w:rPr>
                <w:b/>
              </w:rPr>
            </w:pPr>
            <w:r w:rsidRPr="00200A80">
              <w:rPr>
                <w:sz w:val="21"/>
                <w:szCs w:val="21"/>
              </w:rPr>
              <w:t>Halaqa Summary Report</w:t>
            </w:r>
          </w:p>
        </w:tc>
        <w:tc>
          <w:tcPr>
            <w:tcW w:w="643" w:type="dxa"/>
            <w:shd w:val="clear" w:color="auto" w:fill="FFFFFF" w:themeFill="background1"/>
          </w:tcPr>
          <w:p w14:paraId="50046FAF" w14:textId="4204BC6B" w:rsidR="008935F7" w:rsidRDefault="008935F7" w:rsidP="008935F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728" w:type="dxa"/>
            <w:shd w:val="clear" w:color="auto" w:fill="FFFFFF" w:themeFill="background1"/>
            <w:vAlign w:val="center"/>
          </w:tcPr>
          <w:p w14:paraId="553D6F41" w14:textId="77777777" w:rsidR="008935F7" w:rsidRDefault="008935F7" w:rsidP="008935F7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  <w:shd w:val="clear" w:color="auto" w:fill="FFFFFF" w:themeFill="background1"/>
          </w:tcPr>
          <w:p w14:paraId="30E1F2EC" w14:textId="77777777" w:rsidR="008935F7" w:rsidRDefault="008935F7" w:rsidP="008935F7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67310732" w14:textId="77777777" w:rsidR="008935F7" w:rsidRDefault="008935F7" w:rsidP="008935F7">
            <w:pPr>
              <w:spacing w:after="0"/>
              <w:ind w:left="106" w:right="150"/>
            </w:pPr>
          </w:p>
        </w:tc>
      </w:tr>
      <w:tr w:rsidR="00F15069" w14:paraId="5BCE3A8F" w14:textId="1F735DFC" w:rsidTr="00E4594E">
        <w:trPr>
          <w:trHeight w:val="700"/>
        </w:trPr>
        <w:tc>
          <w:tcPr>
            <w:tcW w:w="4079" w:type="dxa"/>
            <w:shd w:val="clear" w:color="auto" w:fill="AEAAAA" w:themeFill="background2" w:themeFillShade="BF"/>
          </w:tcPr>
          <w:p w14:paraId="5907591E" w14:textId="4FFA32F7" w:rsidR="00F15069" w:rsidRDefault="008935F7" w:rsidP="00E4594E">
            <w:pPr>
              <w:spacing w:after="0"/>
              <w:ind w:left="103" w:right="128"/>
            </w:pPr>
            <w:r>
              <w:rPr>
                <w:b/>
                <w:bCs/>
              </w:rPr>
              <w:t>4</w:t>
            </w:r>
            <w:r w:rsidR="00E4594E" w:rsidRPr="003566B4">
              <w:rPr>
                <w:b/>
                <w:bCs/>
              </w:rPr>
              <w:t xml:space="preserve">) </w:t>
            </w:r>
            <w:r w:rsidRPr="00E4594E">
              <w:rPr>
                <w:b/>
              </w:rPr>
              <w:t>[</w:t>
            </w:r>
            <w:r>
              <w:rPr>
                <w:b/>
              </w:rPr>
              <w:t>1</w:t>
            </w:r>
            <w:r w:rsidRPr="00E4594E">
              <w:rPr>
                <w:b/>
              </w:rPr>
              <w:t>0%]</w:t>
            </w:r>
            <w:r>
              <w:rPr>
                <w:b/>
              </w:rPr>
              <w:t xml:space="preserve"> </w:t>
            </w:r>
            <w:r w:rsidR="00E4594E" w:rsidRPr="003566B4">
              <w:rPr>
                <w:b/>
                <w:bCs/>
              </w:rPr>
              <w:t xml:space="preserve">Testing documentation </w:t>
            </w:r>
            <w:r w:rsidR="00E4594E" w:rsidRPr="003566B4">
              <w:t>using screen shots illustrating the testing of Web UI and Web API.</w:t>
            </w:r>
            <w:r w:rsidR="00F15069">
              <w:t xml:space="preserve"> </w:t>
            </w:r>
          </w:p>
        </w:tc>
        <w:tc>
          <w:tcPr>
            <w:tcW w:w="643" w:type="dxa"/>
            <w:shd w:val="clear" w:color="auto" w:fill="AEAAAA" w:themeFill="background2" w:themeFillShade="BF"/>
          </w:tcPr>
          <w:p w14:paraId="09F2BA67" w14:textId="1D3DCBC9" w:rsidR="00F15069" w:rsidRDefault="008935F7" w:rsidP="007D6234">
            <w:pPr>
              <w:spacing w:after="0"/>
              <w:ind w:right="99"/>
              <w:jc w:val="center"/>
            </w:pPr>
            <w:r>
              <w:t>10%</w:t>
            </w:r>
          </w:p>
        </w:tc>
        <w:tc>
          <w:tcPr>
            <w:tcW w:w="1728" w:type="dxa"/>
            <w:shd w:val="clear" w:color="auto" w:fill="AEAAAA" w:themeFill="background2" w:themeFillShade="BF"/>
            <w:vAlign w:val="center"/>
          </w:tcPr>
          <w:p w14:paraId="3FE5C77A" w14:textId="77777777" w:rsidR="00F15069" w:rsidRDefault="00F15069" w:rsidP="00F15069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  <w:shd w:val="clear" w:color="auto" w:fill="AEAAAA" w:themeFill="background2" w:themeFillShade="BF"/>
          </w:tcPr>
          <w:p w14:paraId="6D2266CA" w14:textId="77777777" w:rsidR="00F15069" w:rsidRDefault="00F15069" w:rsidP="007D6234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AEAAAA" w:themeFill="background2" w:themeFillShade="BF"/>
          </w:tcPr>
          <w:p w14:paraId="27E95335" w14:textId="77777777" w:rsidR="00F15069" w:rsidRDefault="00F15069" w:rsidP="007D6234">
            <w:pPr>
              <w:spacing w:after="0"/>
              <w:ind w:left="106" w:right="150"/>
            </w:pPr>
          </w:p>
        </w:tc>
      </w:tr>
      <w:tr w:rsidR="00F15069" w14:paraId="57EB0B7D" w14:textId="3D29D6BF" w:rsidTr="00F15069">
        <w:trPr>
          <w:trHeight w:val="402"/>
        </w:trPr>
        <w:tc>
          <w:tcPr>
            <w:tcW w:w="4079" w:type="dxa"/>
          </w:tcPr>
          <w:p w14:paraId="11A95E70" w14:textId="77777777" w:rsidR="00F15069" w:rsidRDefault="00F15069" w:rsidP="007D6234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643" w:type="dxa"/>
          </w:tcPr>
          <w:p w14:paraId="2998A40A" w14:textId="7AA3DB36" w:rsidR="00F15069" w:rsidRDefault="00F15069" w:rsidP="007D6234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 w:rsidR="008935F7">
              <w:t>100%</w:t>
            </w:r>
            <w:r>
              <w:fldChar w:fldCharType="end"/>
            </w:r>
          </w:p>
        </w:tc>
        <w:tc>
          <w:tcPr>
            <w:tcW w:w="1728" w:type="dxa"/>
            <w:vAlign w:val="center"/>
          </w:tcPr>
          <w:p w14:paraId="5FD9D3B2" w14:textId="77777777" w:rsidR="00F15069" w:rsidRDefault="00F15069" w:rsidP="00F15069">
            <w:pPr>
              <w:spacing w:after="0"/>
              <w:ind w:left="107" w:right="74"/>
              <w:jc w:val="left"/>
            </w:pPr>
          </w:p>
        </w:tc>
        <w:tc>
          <w:tcPr>
            <w:tcW w:w="3190" w:type="dxa"/>
          </w:tcPr>
          <w:p w14:paraId="429B391E" w14:textId="77777777" w:rsidR="00F15069" w:rsidRDefault="00F15069" w:rsidP="007D6234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09202399" w14:textId="77777777" w:rsidR="00F15069" w:rsidRDefault="00F15069" w:rsidP="007D6234">
            <w:pPr>
              <w:spacing w:after="0"/>
              <w:ind w:left="106" w:right="150"/>
            </w:pPr>
          </w:p>
        </w:tc>
      </w:tr>
      <w:tr w:rsidR="00F15069" w14:paraId="7F1B7CA1" w14:textId="31025FA0" w:rsidTr="00F15069">
        <w:trPr>
          <w:trHeight w:val="623"/>
        </w:trPr>
        <w:tc>
          <w:tcPr>
            <w:tcW w:w="4079" w:type="dxa"/>
            <w:shd w:val="clear" w:color="auto" w:fill="D3DFEE"/>
          </w:tcPr>
          <w:p w14:paraId="13CF90FA" w14:textId="4A250E8B" w:rsidR="00F15069" w:rsidRDefault="00F15069" w:rsidP="007D6234">
            <w:pPr>
              <w:spacing w:after="0"/>
              <w:ind w:left="103" w:right="128"/>
            </w:pPr>
            <w:r w:rsidRPr="00C93126">
              <w:t>- Discussion of the project contribution of each team member [-10pts if not done</w:t>
            </w:r>
            <w:r>
              <w:t>]</w:t>
            </w:r>
          </w:p>
        </w:tc>
        <w:tc>
          <w:tcPr>
            <w:tcW w:w="643" w:type="dxa"/>
            <w:shd w:val="clear" w:color="auto" w:fill="D3DFEE"/>
          </w:tcPr>
          <w:p w14:paraId="1CF9737B" w14:textId="77777777" w:rsidR="00F15069" w:rsidRDefault="00F15069" w:rsidP="007D6234">
            <w:pPr>
              <w:spacing w:after="1"/>
              <w:ind w:left="142" w:right="99"/>
              <w:jc w:val="center"/>
              <w:rPr>
                <w:sz w:val="20"/>
              </w:rPr>
            </w:pPr>
          </w:p>
        </w:tc>
        <w:tc>
          <w:tcPr>
            <w:tcW w:w="1728" w:type="dxa"/>
            <w:shd w:val="clear" w:color="auto" w:fill="D3DFEE"/>
            <w:vAlign w:val="center"/>
          </w:tcPr>
          <w:p w14:paraId="28CFF30D" w14:textId="77777777" w:rsidR="00F15069" w:rsidRDefault="00F15069" w:rsidP="00F15069">
            <w:pPr>
              <w:spacing w:after="0"/>
              <w:ind w:left="-16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4CAC0A7F" w14:textId="77777777" w:rsidR="00F15069" w:rsidRDefault="00F15069" w:rsidP="007D6234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D3DFEE"/>
          </w:tcPr>
          <w:p w14:paraId="431B5C0F" w14:textId="77777777" w:rsidR="00F15069" w:rsidRDefault="00F15069" w:rsidP="007D6234">
            <w:pPr>
              <w:spacing w:after="0"/>
              <w:ind w:left="106" w:right="150"/>
            </w:pPr>
          </w:p>
        </w:tc>
      </w:tr>
      <w:tr w:rsidR="00F15069" w14:paraId="22E9CE06" w14:textId="0BA78A9D" w:rsidTr="00F15069">
        <w:trPr>
          <w:trHeight w:val="396"/>
        </w:trPr>
        <w:tc>
          <w:tcPr>
            <w:tcW w:w="4079" w:type="dxa"/>
            <w:shd w:val="clear" w:color="auto" w:fill="auto"/>
          </w:tcPr>
          <w:p w14:paraId="26FE0D19" w14:textId="261CCE1B" w:rsidR="00F15069" w:rsidRDefault="00F15069" w:rsidP="00C93126">
            <w:pPr>
              <w:spacing w:after="0"/>
              <w:ind w:left="103" w:right="128"/>
            </w:pPr>
            <w:r>
              <w:t xml:space="preserve">- Demo and discussion </w:t>
            </w:r>
            <w:r w:rsidRPr="00C93126">
              <w:t>[-</w:t>
            </w:r>
            <w:r>
              <w:t>20</w:t>
            </w:r>
            <w:r w:rsidRPr="00C93126">
              <w:t>pts if not done</w:t>
            </w:r>
            <w:r>
              <w:t>]</w:t>
            </w:r>
          </w:p>
        </w:tc>
        <w:tc>
          <w:tcPr>
            <w:tcW w:w="643" w:type="dxa"/>
            <w:shd w:val="clear" w:color="auto" w:fill="auto"/>
          </w:tcPr>
          <w:p w14:paraId="7B494388" w14:textId="77777777" w:rsidR="00F15069" w:rsidRDefault="00F15069" w:rsidP="007D6234">
            <w:pPr>
              <w:spacing w:after="1"/>
              <w:ind w:left="142" w:right="99"/>
              <w:jc w:val="center"/>
              <w:rPr>
                <w:sz w:val="20"/>
              </w:rPr>
            </w:pPr>
          </w:p>
        </w:tc>
        <w:tc>
          <w:tcPr>
            <w:tcW w:w="1728" w:type="dxa"/>
            <w:shd w:val="clear" w:color="auto" w:fill="auto"/>
            <w:vAlign w:val="center"/>
          </w:tcPr>
          <w:p w14:paraId="44B0B53D" w14:textId="77777777" w:rsidR="00F15069" w:rsidRDefault="00F15069" w:rsidP="00F15069">
            <w:pPr>
              <w:spacing w:after="0"/>
              <w:ind w:left="-16" w:right="74"/>
              <w:jc w:val="left"/>
            </w:pPr>
          </w:p>
        </w:tc>
        <w:tc>
          <w:tcPr>
            <w:tcW w:w="3190" w:type="dxa"/>
            <w:shd w:val="clear" w:color="auto" w:fill="auto"/>
          </w:tcPr>
          <w:p w14:paraId="4A25B050" w14:textId="77777777" w:rsidR="00F15069" w:rsidRDefault="00F15069" w:rsidP="007D6234">
            <w:pPr>
              <w:spacing w:after="0"/>
              <w:ind w:left="106" w:right="150"/>
            </w:pPr>
          </w:p>
        </w:tc>
        <w:tc>
          <w:tcPr>
            <w:tcW w:w="1134" w:type="dxa"/>
          </w:tcPr>
          <w:p w14:paraId="357D5060" w14:textId="77777777" w:rsidR="00F15069" w:rsidRDefault="00F15069" w:rsidP="007D6234">
            <w:pPr>
              <w:spacing w:after="0"/>
              <w:ind w:left="106" w:right="150"/>
            </w:pPr>
          </w:p>
        </w:tc>
      </w:tr>
      <w:tr w:rsidR="00F15069" w14:paraId="25D1EB9F" w14:textId="23813437" w:rsidTr="00F15069">
        <w:trPr>
          <w:trHeight w:val="623"/>
        </w:trPr>
        <w:tc>
          <w:tcPr>
            <w:tcW w:w="4079" w:type="dxa"/>
            <w:shd w:val="clear" w:color="auto" w:fill="D3DFEE"/>
          </w:tcPr>
          <w:p w14:paraId="6F24A136" w14:textId="719F0111" w:rsidR="00F15069" w:rsidRDefault="00F15069" w:rsidP="007D6234">
            <w:pPr>
              <w:spacing w:after="0"/>
              <w:ind w:left="103" w:right="128"/>
            </w:pPr>
            <w:r>
              <w:lastRenderedPageBreak/>
              <w:t>Copying and/or plagiarism or not being able to explain or answer questions about the implementation [-100%]</w:t>
            </w:r>
          </w:p>
        </w:tc>
        <w:tc>
          <w:tcPr>
            <w:tcW w:w="643" w:type="dxa"/>
            <w:shd w:val="clear" w:color="auto" w:fill="D3DFEE"/>
          </w:tcPr>
          <w:p w14:paraId="6B49768C" w14:textId="7BF8E747" w:rsidR="00F15069" w:rsidRDefault="00F15069" w:rsidP="007D6234">
            <w:pPr>
              <w:spacing w:after="1"/>
              <w:ind w:left="142" w:right="99"/>
              <w:jc w:val="center"/>
            </w:pPr>
          </w:p>
        </w:tc>
        <w:tc>
          <w:tcPr>
            <w:tcW w:w="1728" w:type="dxa"/>
            <w:shd w:val="clear" w:color="auto" w:fill="D3DFEE"/>
            <w:vAlign w:val="center"/>
          </w:tcPr>
          <w:p w14:paraId="7C55C248" w14:textId="77777777" w:rsidR="00F15069" w:rsidRDefault="00F15069" w:rsidP="00F15069">
            <w:pPr>
              <w:spacing w:after="0"/>
              <w:ind w:left="-16" w:right="74"/>
              <w:jc w:val="left"/>
            </w:pPr>
          </w:p>
        </w:tc>
        <w:tc>
          <w:tcPr>
            <w:tcW w:w="3190" w:type="dxa"/>
            <w:shd w:val="clear" w:color="auto" w:fill="D3DFEE"/>
          </w:tcPr>
          <w:p w14:paraId="010B33E1" w14:textId="77777777" w:rsidR="00F15069" w:rsidRDefault="00F15069" w:rsidP="007D6234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3DFEE"/>
          </w:tcPr>
          <w:p w14:paraId="2EBCE471" w14:textId="77777777" w:rsidR="00F15069" w:rsidRDefault="00F15069" w:rsidP="007D6234">
            <w:pPr>
              <w:spacing w:after="0"/>
              <w:ind w:left="106" w:right="150"/>
            </w:pPr>
          </w:p>
        </w:tc>
      </w:tr>
    </w:tbl>
    <w:p w14:paraId="0149050A" w14:textId="77777777" w:rsidR="00C93126" w:rsidRDefault="00C93126" w:rsidP="00C93126">
      <w:pPr>
        <w:ind w:left="11"/>
      </w:pPr>
      <w:r>
        <w:t xml:space="preserve"> </w:t>
      </w:r>
      <w:r>
        <w:rPr>
          <w:b/>
          <w:vertAlign w:val="superscript"/>
        </w:rPr>
        <w:t>*</w:t>
      </w:r>
      <w:r>
        <w:rPr>
          <w:b/>
        </w:rPr>
        <w:t xml:space="preserve"> Possible grading for functionality</w:t>
      </w:r>
      <w:r>
        <w:t xml:space="preserve">: </w:t>
      </w:r>
      <w:r>
        <w:rPr>
          <w:b/>
          <w:i/>
        </w:rPr>
        <w:t>Working</w:t>
      </w:r>
      <w:r>
        <w:t xml:space="preserve"> (get 70% of the assigned grade), </w:t>
      </w:r>
      <w:r>
        <w:rPr>
          <w:b/>
          <w:i/>
        </w:rPr>
        <w:t>Not</w:t>
      </w:r>
      <w:r>
        <w:t xml:space="preserve"> </w:t>
      </w:r>
      <w:r>
        <w:rPr>
          <w:b/>
          <w:i/>
        </w:rPr>
        <w:t>working</w:t>
      </w:r>
      <w:r>
        <w:t xml:space="preserve"> (lose 40% of assigned grade and </w:t>
      </w:r>
      <w:r>
        <w:rPr>
          <w:b/>
          <w:i/>
        </w:rPr>
        <w:t>Not done</w:t>
      </w:r>
      <w:r>
        <w:t xml:space="preserve"> (get 0). The remaining grade is assigned to the quality of the implementation. In case your implementation is not working then 40% of the grade will be lost and the remaining 60% will be determined based on of the code quality and how close your solution to the working implementation. Design quality includes </w:t>
      </w:r>
      <w:r>
        <w:rPr>
          <w:b/>
        </w:rPr>
        <w:t>correct usage of Single Page Architecture (SPA)</w:t>
      </w:r>
      <w:r>
        <w:t xml:space="preserve">, meaningful naming of identifiers, no redundant code, simple and efficient design, clean code without unnecessary files/code, use of comments where necessary, proper white space and indentation. </w:t>
      </w:r>
    </w:p>
    <w:p w14:paraId="6952FA2E" w14:textId="77777777" w:rsidR="00C93126" w:rsidRDefault="00C93126" w:rsidP="00C93126">
      <w:pPr>
        <w:spacing w:after="0"/>
        <w:ind w:left="11"/>
      </w:pPr>
      <w:r>
        <w:rPr>
          <w:b/>
        </w:rPr>
        <w:t xml:space="preserve">Marks will be reduced </w:t>
      </w:r>
      <w:r>
        <w:t>for</w:t>
      </w:r>
      <w:r>
        <w:rPr>
          <w:b/>
        </w:rPr>
        <w:t xml:space="preserve"> </w:t>
      </w:r>
      <w:r>
        <w:t xml:space="preserve">code duplication, poor/inefficient coding practices, poor naming of identifiers and </w:t>
      </w:r>
      <w:r>
        <w:rPr>
          <w:color w:val="FF0000"/>
        </w:rPr>
        <w:t>unnecessary complex/poor user interface design</w:t>
      </w:r>
      <w:r>
        <w:t xml:space="preserve">. </w:t>
      </w:r>
    </w:p>
    <w:p w14:paraId="7613FAA0" w14:textId="77777777"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t>Design Documentation</w:t>
      </w:r>
    </w:p>
    <w:p w14:paraId="7782C62E" w14:textId="77777777" w:rsidR="009D4691" w:rsidRPr="00662594" w:rsidRDefault="009D4691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Class Diagrams: Entities, Repositories and Services</w:t>
      </w:r>
    </w:p>
    <w:p w14:paraId="6EF9CEDD" w14:textId="77777777" w:rsidR="009D4691" w:rsidRPr="00662594" w:rsidRDefault="009D4691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Discussion of design rationale of 5 key design decisions</w:t>
      </w:r>
    </w:p>
    <w:p w14:paraId="0081F3BE" w14:textId="2696FEE6"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t>User Interface Testing</w:t>
      </w:r>
    </w:p>
    <w:p w14:paraId="3C197EDE" w14:textId="3165A76D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Main page design</w:t>
      </w:r>
    </w:p>
    <w:p w14:paraId="3924E384" w14:textId="3306575A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Login</w:t>
      </w:r>
    </w:p>
    <w:p w14:paraId="573902C3" w14:textId="4E7AAD6F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Register parent</w:t>
      </w:r>
    </w:p>
    <w:p w14:paraId="412BDB71" w14:textId="2F2888E6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 xml:space="preserve">Register student </w:t>
      </w:r>
    </w:p>
    <w:p w14:paraId="4A8E4768" w14:textId="09532B2B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tasks</w:t>
      </w:r>
    </w:p>
    <w:p w14:paraId="4F5633F3" w14:textId="521B8038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Complete task</w:t>
      </w:r>
    </w:p>
    <w:p w14:paraId="3913E2F2" w14:textId="7E6282E1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Delete task</w:t>
      </w:r>
    </w:p>
    <w:p w14:paraId="4AF62672" w14:textId="504762D2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Add Task</w:t>
      </w:r>
    </w:p>
    <w:p w14:paraId="602DB6A8" w14:textId="64EEA24C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Update task</w:t>
      </w:r>
    </w:p>
    <w:p w14:paraId="54C543AA" w14:textId="1C0A9E52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Post message</w:t>
      </w:r>
    </w:p>
    <w:p w14:paraId="2EC1BB88" w14:textId="5C4C9248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messages</w:t>
      </w:r>
    </w:p>
    <w:p w14:paraId="0094CD78" w14:textId="77777777" w:rsidR="00F47921" w:rsidRPr="00F47921" w:rsidRDefault="00F47921" w:rsidP="00F47921">
      <w:pPr>
        <w:rPr>
          <w:lang w:val="en-AU" w:eastAsia="en-US"/>
        </w:rPr>
      </w:pPr>
    </w:p>
    <w:p w14:paraId="59442406" w14:textId="71010AB3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lastRenderedPageBreak/>
        <w:t>Post announcement</w:t>
      </w:r>
    </w:p>
    <w:p w14:paraId="2626EF4B" w14:textId="405D2C14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announcements</w:t>
      </w:r>
    </w:p>
    <w:p w14:paraId="09BD7B39" w14:textId="22B8AC00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Halaqa Summary Report</w:t>
      </w:r>
    </w:p>
    <w:p w14:paraId="22B2F77B" w14:textId="50187AD0" w:rsidR="009D4691" w:rsidRDefault="009D4691" w:rsidP="00FA6318">
      <w:pPr>
        <w:pStyle w:val="Heading1"/>
        <w:numPr>
          <w:ilvl w:val="0"/>
          <w:numId w:val="29"/>
        </w:numPr>
        <w:spacing w:before="240"/>
      </w:pPr>
      <w:r>
        <w:t>Web API Testing</w:t>
      </w:r>
    </w:p>
    <w:p w14:paraId="7C980DCE" w14:textId="77777777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Main page design</w:t>
      </w:r>
    </w:p>
    <w:p w14:paraId="70568CB9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Login</w:t>
      </w:r>
    </w:p>
    <w:p w14:paraId="43617CD5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Register parent</w:t>
      </w:r>
    </w:p>
    <w:p w14:paraId="0DFED950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 xml:space="preserve">Register student </w:t>
      </w:r>
    </w:p>
    <w:p w14:paraId="04E3950D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tasks</w:t>
      </w:r>
    </w:p>
    <w:p w14:paraId="29D9D609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Complete task</w:t>
      </w:r>
    </w:p>
    <w:p w14:paraId="24F4E798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Delete task</w:t>
      </w:r>
    </w:p>
    <w:p w14:paraId="62658144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Add Task</w:t>
      </w:r>
    </w:p>
    <w:p w14:paraId="6B1CFFBE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Update task</w:t>
      </w:r>
    </w:p>
    <w:p w14:paraId="528C0765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Post message</w:t>
      </w:r>
    </w:p>
    <w:p w14:paraId="610492C5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messages</w:t>
      </w:r>
    </w:p>
    <w:p w14:paraId="077F6AAF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Post announcement</w:t>
      </w:r>
    </w:p>
    <w:p w14:paraId="3E2C6A41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announcements</w:t>
      </w:r>
    </w:p>
    <w:p w14:paraId="562C4D23" w14:textId="3092EF1D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Halaqa Summary Report</w:t>
      </w:r>
    </w:p>
    <w:sectPr w:rsidR="00662594" w:rsidRPr="00662594">
      <w:footerReference w:type="default" r:id="rId10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E72A67" w14:textId="77777777" w:rsidR="00CA163A" w:rsidRDefault="00CA163A" w:rsidP="003A32E4">
      <w:pPr>
        <w:spacing w:after="0" w:line="240" w:lineRule="auto"/>
      </w:pPr>
      <w:r>
        <w:separator/>
      </w:r>
    </w:p>
  </w:endnote>
  <w:endnote w:type="continuationSeparator" w:id="0">
    <w:p w14:paraId="77E100BF" w14:textId="77777777" w:rsidR="00CA163A" w:rsidRDefault="00CA163A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571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E2D131" w14:textId="77777777"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9117A4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14:paraId="507FF9C6" w14:textId="77777777"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30DC7" w14:textId="77777777" w:rsidR="00CA163A" w:rsidRDefault="00CA163A" w:rsidP="003A32E4">
      <w:pPr>
        <w:spacing w:after="0" w:line="240" w:lineRule="auto"/>
      </w:pPr>
      <w:r>
        <w:separator/>
      </w:r>
    </w:p>
  </w:footnote>
  <w:footnote w:type="continuationSeparator" w:id="0">
    <w:p w14:paraId="2C6620E7" w14:textId="77777777" w:rsidR="00CA163A" w:rsidRDefault="00CA163A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53.25pt;height:69.75pt;visibility:visible;mso-wrap-style:square" o:bullet="t">
        <v:imagedata r:id="rId1" o:title="SNAGHTML8e050e"/>
      </v:shape>
    </w:pict>
  </w:numPicBullet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91027"/>
    <w:multiLevelType w:val="hybridMultilevel"/>
    <w:tmpl w:val="A5485542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6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7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9" w15:restartNumberingAfterBreak="0">
    <w:nsid w:val="5CE34962"/>
    <w:multiLevelType w:val="hybridMultilevel"/>
    <w:tmpl w:val="A8B48346"/>
    <w:lvl w:ilvl="0" w:tplc="6D8E6748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6E66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5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A02056"/>
    <w:multiLevelType w:val="multilevel"/>
    <w:tmpl w:val="96388092"/>
    <w:lvl w:ilvl="0">
      <w:start w:val="3"/>
      <w:numFmt w:val="decimal"/>
      <w:lvlText w:val="%1.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5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5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48" w:hanging="2160"/>
      </w:pPr>
      <w:rPr>
        <w:rFonts w:hint="default"/>
      </w:rPr>
    </w:lvl>
  </w:abstractNum>
  <w:num w:numId="1">
    <w:abstractNumId w:val="11"/>
  </w:num>
  <w:num w:numId="2">
    <w:abstractNumId w:val="2"/>
  </w:num>
  <w:num w:numId="3">
    <w:abstractNumId w:val="13"/>
  </w:num>
  <w:num w:numId="4">
    <w:abstractNumId w:val="0"/>
  </w:num>
  <w:num w:numId="5">
    <w:abstractNumId w:val="13"/>
  </w:num>
  <w:num w:numId="6">
    <w:abstractNumId w:val="3"/>
  </w:num>
  <w:num w:numId="7">
    <w:abstractNumId w:val="7"/>
  </w:num>
  <w:num w:numId="8">
    <w:abstractNumId w:val="13"/>
  </w:num>
  <w:num w:numId="9">
    <w:abstractNumId w:val="5"/>
  </w:num>
  <w:num w:numId="10">
    <w:abstractNumId w:val="1"/>
  </w:num>
  <w:num w:numId="11">
    <w:abstractNumId w:val="13"/>
  </w:num>
  <w:num w:numId="12">
    <w:abstractNumId w:val="8"/>
  </w:num>
  <w:num w:numId="13">
    <w:abstractNumId w:val="13"/>
  </w:num>
  <w:num w:numId="14">
    <w:abstractNumId w:val="13"/>
  </w:num>
  <w:num w:numId="15">
    <w:abstractNumId w:val="15"/>
  </w:num>
  <w:num w:numId="16">
    <w:abstractNumId w:val="12"/>
  </w:num>
  <w:num w:numId="17">
    <w:abstractNumId w:val="13"/>
  </w:num>
  <w:num w:numId="18">
    <w:abstractNumId w:val="6"/>
  </w:num>
  <w:num w:numId="19">
    <w:abstractNumId w:val="4"/>
  </w:num>
  <w:num w:numId="20">
    <w:abstractNumId w:val="14"/>
  </w:num>
  <w:num w:numId="21">
    <w:abstractNumId w:val="16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0"/>
  </w:num>
  <w:num w:numId="30">
    <w:abstractNumId w:val="13"/>
  </w:num>
  <w:num w:numId="31">
    <w:abstractNumId w:val="13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87D2E"/>
    <w:rsid w:val="001A58DB"/>
    <w:rsid w:val="001B564C"/>
    <w:rsid w:val="001D7573"/>
    <w:rsid w:val="00223697"/>
    <w:rsid w:val="002708EE"/>
    <w:rsid w:val="002C0B54"/>
    <w:rsid w:val="002D1337"/>
    <w:rsid w:val="002E48CF"/>
    <w:rsid w:val="003528DE"/>
    <w:rsid w:val="003566B4"/>
    <w:rsid w:val="00394766"/>
    <w:rsid w:val="003A32E4"/>
    <w:rsid w:val="003A4C31"/>
    <w:rsid w:val="003B3143"/>
    <w:rsid w:val="003C190D"/>
    <w:rsid w:val="003F0881"/>
    <w:rsid w:val="00410B1D"/>
    <w:rsid w:val="004125FE"/>
    <w:rsid w:val="00457C43"/>
    <w:rsid w:val="004D6D39"/>
    <w:rsid w:val="00553F02"/>
    <w:rsid w:val="005706E9"/>
    <w:rsid w:val="0057534A"/>
    <w:rsid w:val="00596F3B"/>
    <w:rsid w:val="005A3FCB"/>
    <w:rsid w:val="005A5057"/>
    <w:rsid w:val="0066181E"/>
    <w:rsid w:val="00662594"/>
    <w:rsid w:val="00670E3F"/>
    <w:rsid w:val="00674FC0"/>
    <w:rsid w:val="00693458"/>
    <w:rsid w:val="006A01C1"/>
    <w:rsid w:val="006A7D89"/>
    <w:rsid w:val="006C0A85"/>
    <w:rsid w:val="00761401"/>
    <w:rsid w:val="00780D21"/>
    <w:rsid w:val="007A23FA"/>
    <w:rsid w:val="007B2D6B"/>
    <w:rsid w:val="007D190C"/>
    <w:rsid w:val="00821B87"/>
    <w:rsid w:val="008557EE"/>
    <w:rsid w:val="008572BE"/>
    <w:rsid w:val="008935F7"/>
    <w:rsid w:val="008A4A30"/>
    <w:rsid w:val="008B5490"/>
    <w:rsid w:val="008C101A"/>
    <w:rsid w:val="00903179"/>
    <w:rsid w:val="009117A4"/>
    <w:rsid w:val="00926085"/>
    <w:rsid w:val="0092641A"/>
    <w:rsid w:val="00945EDF"/>
    <w:rsid w:val="00951935"/>
    <w:rsid w:val="009921BE"/>
    <w:rsid w:val="009B0116"/>
    <w:rsid w:val="009D4691"/>
    <w:rsid w:val="00A17627"/>
    <w:rsid w:val="00A446F4"/>
    <w:rsid w:val="00A668A8"/>
    <w:rsid w:val="00AA2009"/>
    <w:rsid w:val="00B1467F"/>
    <w:rsid w:val="00B31780"/>
    <w:rsid w:val="00B72235"/>
    <w:rsid w:val="00B772E6"/>
    <w:rsid w:val="00B803A3"/>
    <w:rsid w:val="00BA1ABA"/>
    <w:rsid w:val="00BC623B"/>
    <w:rsid w:val="00C11B2A"/>
    <w:rsid w:val="00C831F6"/>
    <w:rsid w:val="00C93126"/>
    <w:rsid w:val="00CA163A"/>
    <w:rsid w:val="00CC4D5F"/>
    <w:rsid w:val="00CE0A47"/>
    <w:rsid w:val="00DB0697"/>
    <w:rsid w:val="00E4219C"/>
    <w:rsid w:val="00E4594E"/>
    <w:rsid w:val="00EA3E17"/>
    <w:rsid w:val="00EA6DF1"/>
    <w:rsid w:val="00EE751E"/>
    <w:rsid w:val="00EF36FE"/>
    <w:rsid w:val="00F00D27"/>
    <w:rsid w:val="00F15069"/>
    <w:rsid w:val="00F3615B"/>
    <w:rsid w:val="00F47921"/>
    <w:rsid w:val="00FA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3650B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9D4691"/>
    <w:pPr>
      <w:keepNext/>
      <w:keepLines/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469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B32B1-0440-4545-A84A-57719BF09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9</TotalTime>
  <Pages>4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33</cp:revision>
  <cp:lastPrinted>2016-04-07T08:41:00Z</cp:lastPrinted>
  <dcterms:created xsi:type="dcterms:W3CDTF">2016-04-27T20:43:00Z</dcterms:created>
  <dcterms:modified xsi:type="dcterms:W3CDTF">2020-03-28T21:01:00Z</dcterms:modified>
</cp:coreProperties>
</file>